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Arial" w:hAnsi="Arial" w:cs="Arial"/>
        </w:rPr>
        <w:id w:val="1905022544"/>
        <w:docPartObj>
          <w:docPartGallery w:val="Cover Pages"/>
          <w:docPartUnique/>
        </w:docPartObj>
      </w:sdtPr>
      <w:sdtEndPr/>
      <w:sdtContent>
        <w:p w:rsidR="00FD330B" w:rsidRDefault="00B9434A" w:rsidP="00FD330B">
          <w:pPr>
            <w:rPr>
              <w:rFonts w:ascii="Arial" w:hAnsi="Arial" w:cs="Arial"/>
            </w:rPr>
          </w:pPr>
          <w:r>
            <w:rPr>
              <w:rFonts w:ascii="Arial" w:hAnsi="Arial" w:cs="Arial"/>
              <w:noProof/>
              <w:lang w:eastAsia="es-CO"/>
            </w:rPr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956755</wp:posOffset>
                </wp:positionH>
                <wp:positionV relativeFrom="paragraph">
                  <wp:posOffset>-899160</wp:posOffset>
                </wp:positionV>
                <wp:extent cx="2108835" cy="1659890"/>
                <wp:effectExtent l="0" t="0" r="0" b="0"/>
                <wp:wrapNone/>
                <wp:docPr id="5" name="Imagen 5" descr="C:\Users\Jorgue Guerra\AppData\Local\Microsoft\Windows\INetCache\Content.Word\logo_piedepagin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C:\Users\Jorgue Guerra\AppData\Local\Microsoft\Windows\INetCache\Content.Word\logo_piedepagin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8835" cy="1659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="Arial" w:hAnsi="Arial" w:cs="Arial"/>
              <w:noProof/>
              <w:lang w:eastAsia="es-CO"/>
            </w:rPr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-1096010</wp:posOffset>
                </wp:positionH>
                <wp:positionV relativeFrom="margin">
                  <wp:posOffset>-925640</wp:posOffset>
                </wp:positionV>
                <wp:extent cx="7799070" cy="2838450"/>
                <wp:effectExtent l="0" t="0" r="0" b="0"/>
                <wp:wrapSquare wrapText="bothSides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99070" cy="283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9144F0" w:rsidRPr="009144F0">
            <w:rPr>
              <w:rFonts w:ascii="Arial" w:hAnsi="Arial" w:cs="Arial"/>
              <w:noProof/>
              <w:lang w:eastAsia="es-CO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Cuadro de texto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Descripción breve"/>
                                  <w:tag w:val=""/>
                                  <w:id w:val="881677510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:rsidR="009144F0" w:rsidRPr="00872064" w:rsidRDefault="00872064">
                                    <w:pPr>
                                      <w:pStyle w:val="Sinespaciado"/>
                                      <w:jc w:val="right"/>
                                      <w:rPr>
                                        <w:rFonts w:ascii="Arial" w:hAnsi="Arial" w:cs="Arial"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 w:rsidRPr="00872064">
                                      <w:rPr>
                                        <w:rFonts w:ascii="Arial" w:hAnsi="Arial" w:cs="Arial"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Para más información y soporte contacte</w:t>
                                    </w:r>
                                    <w:r>
                                      <w:rPr>
                                        <w:rFonts w:ascii="Arial" w:hAnsi="Arial" w:cs="Arial"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:</w:t>
                                    </w:r>
                                    <w:r>
                                      <w:rPr>
                                        <w:rFonts w:ascii="Arial" w:hAnsi="Arial" w:cs="Arial"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br/>
                                    </w:r>
                                    <w:r>
                                      <w:rPr>
                                        <w:rFonts w:ascii="Arial" w:hAnsi="Arial" w:cs="Arial"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br/>
                                      <w:t>Jorge Mario Guerra González</w:t>
                                    </w:r>
                                    <w:r>
                                      <w:rPr>
                                        <w:rFonts w:ascii="Arial" w:hAnsi="Arial" w:cs="Arial"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br/>
                                      <w:t xml:space="preserve"> j</w:t>
                                    </w:r>
                                    <w:r w:rsidRPr="00872064">
                                      <w:rPr>
                                        <w:rFonts w:ascii="Arial" w:hAnsi="Arial" w:cs="Arial"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orge.guerra@eia.edu.co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153" o:spid="_x0000_s1026" type="#_x0000_t202" style="position:absolute;margin-left:0;margin-top:0;width:8in;height:79.5pt;z-index:251660288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" filled="f" stroked="f" strokeweight=".5pt">
                    <v:textbox style="mso-fit-shape-to-text:t" inset="126pt,0,54pt,0">
                      <w:txbxContent>
                        <w:sdt>
                          <w:sdtPr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  <w:alias w:val="Descripción breve"/>
                            <w:tag w:val=""/>
                            <w:id w:val="881677510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:rsidR="009144F0" w:rsidRPr="00872064" w:rsidRDefault="00872064">
                              <w:pPr>
                                <w:pStyle w:val="Sinespaciado"/>
                                <w:jc w:val="right"/>
                                <w:rPr>
                                  <w:rFonts w:ascii="Arial" w:hAnsi="Arial" w:cs="Arial"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872064">
                                <w:rPr>
                                  <w:rFonts w:ascii="Arial" w:hAnsi="Arial" w:cs="Arial"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Para más información y soporte contacte</w:t>
                              </w:r>
                              <w:r>
                                <w:rPr>
                                  <w:rFonts w:ascii="Arial" w:hAnsi="Arial" w:cs="Arial"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:</w:t>
                              </w:r>
                              <w:r>
                                <w:rPr>
                                  <w:rFonts w:ascii="Arial" w:hAnsi="Arial" w:cs="Arial"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br/>
                              </w:r>
                              <w:r>
                                <w:rPr>
                                  <w:rFonts w:ascii="Arial" w:hAnsi="Arial" w:cs="Arial"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br/>
                                <w:t>Jorge Mario Guerra González</w:t>
                              </w:r>
                              <w:r>
                                <w:rPr>
                                  <w:rFonts w:ascii="Arial" w:hAnsi="Arial" w:cs="Arial"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br/>
                                <w:t xml:space="preserve"> j</w:t>
                              </w:r>
                              <w:r w:rsidRPr="00872064">
                                <w:rPr>
                                  <w:rFonts w:ascii="Arial" w:hAnsi="Arial" w:cs="Arial"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orge.guerra@eia.edu.co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9144F0" w:rsidRPr="009144F0">
            <w:rPr>
              <w:rFonts w:ascii="Arial" w:hAnsi="Arial" w:cs="Arial"/>
              <w:noProof/>
              <w:lang w:eastAsia="es-CO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Cuadro de texto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144F0" w:rsidRPr="009144F0" w:rsidRDefault="004F6427">
                                <w:pPr>
                                  <w:jc w:val="right"/>
                                  <w:rPr>
                                    <w:rFonts w:ascii="Arial" w:hAnsi="Arial" w:cs="Arial"/>
                                    <w:color w:val="70C46C"/>
                                    <w:sz w:val="52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rFonts w:ascii="Arial" w:hAnsi="Arial" w:cs="Arial"/>
                                      <w:b/>
                                      <w:caps/>
                                      <w:color w:val="70C46C"/>
                                      <w:sz w:val="52"/>
                                      <w:szCs w:val="64"/>
                                    </w:rPr>
                                    <w:alias w:val="Título"/>
                                    <w:tag w:val=""/>
                                    <w:id w:val="188005463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9144F0" w:rsidRPr="009144F0">
                                      <w:rPr>
                                        <w:rFonts w:ascii="Arial" w:hAnsi="Arial" w:cs="Arial"/>
                                        <w:b/>
                                        <w:caps/>
                                        <w:color w:val="70C46C"/>
                                        <w:sz w:val="52"/>
                                        <w:szCs w:val="64"/>
                                      </w:rPr>
                                      <w:t>Sistema automatización para invernadero de café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ascii="Arial" w:hAnsi="Arial" w:cs="Arial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ítulo"/>
                                  <w:tag w:val=""/>
                                  <w:id w:val="-75913352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9144F0" w:rsidRPr="009144F0" w:rsidRDefault="009144F0">
                                    <w:pPr>
                                      <w:jc w:val="right"/>
                                      <w:rPr>
                                        <w:rFonts w:ascii="Arial" w:hAnsi="Arial" w:cs="Arial"/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 w:rsidRPr="009144F0">
                                      <w:rPr>
                                        <w:rFonts w:ascii="Arial" w:hAnsi="Arial" w:cs="Arial"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Manual de usuario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Cuadro de texto 154" o:spid="_x0000_s1027" type="#_x0000_t202" style="position:absolute;margin-left:0;margin-top:0;width:8in;height:286.5pt;z-index:251658240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" filled="f" stroked="f" strokeweight=".5pt">
                    <v:textbox inset="126pt,0,54pt,0">
                      <w:txbxContent>
                        <w:p w:rsidR="009144F0" w:rsidRPr="009144F0" w:rsidRDefault="009144F0">
                          <w:pPr>
                            <w:jc w:val="right"/>
                            <w:rPr>
                              <w:rFonts w:ascii="Arial" w:hAnsi="Arial" w:cs="Arial"/>
                              <w:color w:val="70C46C"/>
                              <w:sz w:val="52"/>
                              <w:szCs w:val="64"/>
                            </w:rPr>
                          </w:pPr>
                          <w:sdt>
                            <w:sdtPr>
                              <w:rPr>
                                <w:rFonts w:ascii="Arial" w:hAnsi="Arial" w:cs="Arial"/>
                                <w:b/>
                                <w:caps/>
                                <w:color w:val="70C46C"/>
                                <w:sz w:val="52"/>
                                <w:szCs w:val="64"/>
                              </w:rPr>
                              <w:alias w:val="Título"/>
                              <w:tag w:val=""/>
                              <w:id w:val="188005463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Pr="009144F0">
                                <w:rPr>
                                  <w:rFonts w:ascii="Arial" w:hAnsi="Arial" w:cs="Arial"/>
                                  <w:b/>
                                  <w:caps/>
                                  <w:color w:val="70C46C"/>
                                  <w:sz w:val="52"/>
                                  <w:szCs w:val="64"/>
                                </w:rPr>
                                <w:t>Sistema automatización para invernadero de café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ascii="Arial" w:hAnsi="Arial" w:cs="Arial"/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ítulo"/>
                            <w:tag w:val=""/>
                            <w:id w:val="-75913352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9144F0" w:rsidRPr="009144F0" w:rsidRDefault="009144F0">
                              <w:pPr>
                                <w:jc w:val="right"/>
                                <w:rPr>
                                  <w:rFonts w:ascii="Arial" w:hAnsi="Arial" w:cs="Arial"/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 w:rsidRPr="009144F0">
                                <w:rPr>
                                  <w:rFonts w:ascii="Arial" w:hAnsi="Arial" w:cs="Arial"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Manual de usuario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p w:rsidR="00FD330B" w:rsidRDefault="00FD330B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  <w:bookmarkStart w:id="0" w:name="_GoBack"/>
      <w:bookmarkEnd w:id="0"/>
    </w:p>
    <w:p w:rsidR="009144F0" w:rsidRDefault="009144F0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Default="00872064" w:rsidP="00FD330B">
      <w:pPr>
        <w:rPr>
          <w:rFonts w:ascii="Arial" w:hAnsi="Arial" w:cs="Arial"/>
        </w:rPr>
      </w:pPr>
    </w:p>
    <w:p w:rsidR="00872064" w:rsidRPr="009144F0" w:rsidRDefault="00872064" w:rsidP="00FD330B">
      <w:pPr>
        <w:rPr>
          <w:rFonts w:ascii="Arial" w:hAnsi="Arial" w:cs="Arial"/>
        </w:rPr>
      </w:pPr>
    </w:p>
    <w:sectPr w:rsidR="00872064" w:rsidRPr="009144F0" w:rsidSect="009144F0">
      <w:headerReference w:type="default" r:id="rId10"/>
      <w:footerReference w:type="default" r:id="rId11"/>
      <w:pgSz w:w="12240" w:h="15840"/>
      <w:pgMar w:top="1417" w:right="1701" w:bottom="1417" w:left="1701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6427" w:rsidRDefault="004F6427" w:rsidP="00FD330B">
      <w:pPr>
        <w:spacing w:after="0" w:line="240" w:lineRule="auto"/>
      </w:pPr>
      <w:r>
        <w:separator/>
      </w:r>
    </w:p>
  </w:endnote>
  <w:endnote w:type="continuationSeparator" w:id="0">
    <w:p w:rsidR="004F6427" w:rsidRDefault="004F6427" w:rsidP="00FD33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2064" w:rsidRDefault="00872064">
    <w:pPr>
      <w:pStyle w:val="Piedepgina"/>
    </w:pPr>
    <w:r>
      <w:rPr>
        <w:noProof/>
        <w:lang w:eastAsia="es-CO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posOffset>8952931</wp:posOffset>
          </wp:positionV>
          <wp:extent cx="7833360" cy="1106598"/>
          <wp:effectExtent l="0" t="0" r="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33360" cy="11065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6427" w:rsidRDefault="004F6427" w:rsidP="00FD330B">
      <w:pPr>
        <w:spacing w:after="0" w:line="240" w:lineRule="auto"/>
      </w:pPr>
      <w:r>
        <w:separator/>
      </w:r>
    </w:p>
  </w:footnote>
  <w:footnote w:type="continuationSeparator" w:id="0">
    <w:p w:rsidR="004F6427" w:rsidRDefault="004F6427" w:rsidP="00FD33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2064" w:rsidRDefault="00872064">
    <w:pPr>
      <w:pStyle w:val="Encabezado"/>
    </w:pPr>
    <w:r>
      <w:rPr>
        <w:noProof/>
        <w:lang w:eastAsia="es-CO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8060192" cy="882869"/>
          <wp:effectExtent l="0" t="0" r="0" b="0"/>
          <wp:wrapSquare wrapText="bothSides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49953" cy="9146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isplayBackgroundShape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xNDIxMjYzNjU1NzdW0lEKTi0uzszPAykwqgUAOGkSeCwAAAA="/>
  </w:docVars>
  <w:rsids>
    <w:rsidRoot w:val="00222615"/>
    <w:rsid w:val="00002587"/>
    <w:rsid w:val="0000713D"/>
    <w:rsid w:val="00023F0D"/>
    <w:rsid w:val="000308F8"/>
    <w:rsid w:val="0003225A"/>
    <w:rsid w:val="00032DBF"/>
    <w:rsid w:val="00053A52"/>
    <w:rsid w:val="00053AD6"/>
    <w:rsid w:val="0005686F"/>
    <w:rsid w:val="0006271F"/>
    <w:rsid w:val="00064FBC"/>
    <w:rsid w:val="000652AA"/>
    <w:rsid w:val="00066580"/>
    <w:rsid w:val="00070E9D"/>
    <w:rsid w:val="00084225"/>
    <w:rsid w:val="000871B1"/>
    <w:rsid w:val="000A3B2F"/>
    <w:rsid w:val="000A7A45"/>
    <w:rsid w:val="000B6654"/>
    <w:rsid w:val="000C14DA"/>
    <w:rsid w:val="000C330F"/>
    <w:rsid w:val="000D0658"/>
    <w:rsid w:val="000E425A"/>
    <w:rsid w:val="000F28F9"/>
    <w:rsid w:val="000F593C"/>
    <w:rsid w:val="00100E96"/>
    <w:rsid w:val="00106E58"/>
    <w:rsid w:val="00111249"/>
    <w:rsid w:val="00111EA2"/>
    <w:rsid w:val="00115F49"/>
    <w:rsid w:val="0012463C"/>
    <w:rsid w:val="00125C59"/>
    <w:rsid w:val="001273AC"/>
    <w:rsid w:val="0014197D"/>
    <w:rsid w:val="00143589"/>
    <w:rsid w:val="00154B1D"/>
    <w:rsid w:val="00156E6E"/>
    <w:rsid w:val="00170416"/>
    <w:rsid w:val="00175A34"/>
    <w:rsid w:val="00176F93"/>
    <w:rsid w:val="00177A47"/>
    <w:rsid w:val="00185270"/>
    <w:rsid w:val="00195EC8"/>
    <w:rsid w:val="001A4741"/>
    <w:rsid w:val="001B7797"/>
    <w:rsid w:val="001C6E51"/>
    <w:rsid w:val="001C7696"/>
    <w:rsid w:val="001D5D2E"/>
    <w:rsid w:val="001E03EE"/>
    <w:rsid w:val="001E549C"/>
    <w:rsid w:val="001F2AD1"/>
    <w:rsid w:val="002033D9"/>
    <w:rsid w:val="0022192A"/>
    <w:rsid w:val="00222615"/>
    <w:rsid w:val="00233AE4"/>
    <w:rsid w:val="0023693D"/>
    <w:rsid w:val="002454D3"/>
    <w:rsid w:val="00263420"/>
    <w:rsid w:val="00267737"/>
    <w:rsid w:val="002677E0"/>
    <w:rsid w:val="002737F8"/>
    <w:rsid w:val="00281ECB"/>
    <w:rsid w:val="00283D9C"/>
    <w:rsid w:val="00285F5F"/>
    <w:rsid w:val="00296799"/>
    <w:rsid w:val="002A4745"/>
    <w:rsid w:val="002C5EFF"/>
    <w:rsid w:val="002C7DCD"/>
    <w:rsid w:val="002D7007"/>
    <w:rsid w:val="002D76A5"/>
    <w:rsid w:val="003105A1"/>
    <w:rsid w:val="00313568"/>
    <w:rsid w:val="0032652D"/>
    <w:rsid w:val="0032789A"/>
    <w:rsid w:val="00333A26"/>
    <w:rsid w:val="003366BD"/>
    <w:rsid w:val="0034176F"/>
    <w:rsid w:val="00343243"/>
    <w:rsid w:val="0034462B"/>
    <w:rsid w:val="00345A61"/>
    <w:rsid w:val="00345D15"/>
    <w:rsid w:val="0035226C"/>
    <w:rsid w:val="00354AB8"/>
    <w:rsid w:val="00382163"/>
    <w:rsid w:val="003937CE"/>
    <w:rsid w:val="003977A5"/>
    <w:rsid w:val="003B1360"/>
    <w:rsid w:val="003B5B3E"/>
    <w:rsid w:val="003B5D2F"/>
    <w:rsid w:val="003B5D97"/>
    <w:rsid w:val="003B7B7A"/>
    <w:rsid w:val="003C7D01"/>
    <w:rsid w:val="003D0C2C"/>
    <w:rsid w:val="003E063B"/>
    <w:rsid w:val="003F6027"/>
    <w:rsid w:val="004038F0"/>
    <w:rsid w:val="00405975"/>
    <w:rsid w:val="00424DC1"/>
    <w:rsid w:val="004250DD"/>
    <w:rsid w:val="0043203B"/>
    <w:rsid w:val="00443426"/>
    <w:rsid w:val="00446318"/>
    <w:rsid w:val="00460E2E"/>
    <w:rsid w:val="00465BAF"/>
    <w:rsid w:val="00474B0D"/>
    <w:rsid w:val="00476DB1"/>
    <w:rsid w:val="00480A14"/>
    <w:rsid w:val="00491CC6"/>
    <w:rsid w:val="004A5F84"/>
    <w:rsid w:val="004A73CB"/>
    <w:rsid w:val="004C5DEC"/>
    <w:rsid w:val="004C6CED"/>
    <w:rsid w:val="004E4D43"/>
    <w:rsid w:val="004F1259"/>
    <w:rsid w:val="004F19C5"/>
    <w:rsid w:val="004F6427"/>
    <w:rsid w:val="004F65B1"/>
    <w:rsid w:val="004F67EB"/>
    <w:rsid w:val="00506344"/>
    <w:rsid w:val="0050767F"/>
    <w:rsid w:val="005213A6"/>
    <w:rsid w:val="00546AC6"/>
    <w:rsid w:val="00555D12"/>
    <w:rsid w:val="005629AD"/>
    <w:rsid w:val="00563D0C"/>
    <w:rsid w:val="00563D9E"/>
    <w:rsid w:val="00564FF3"/>
    <w:rsid w:val="00570FCB"/>
    <w:rsid w:val="005859AE"/>
    <w:rsid w:val="00586CEA"/>
    <w:rsid w:val="00587167"/>
    <w:rsid w:val="0059788F"/>
    <w:rsid w:val="005A5AF5"/>
    <w:rsid w:val="005B0EC7"/>
    <w:rsid w:val="005B2191"/>
    <w:rsid w:val="005B25C4"/>
    <w:rsid w:val="005C7626"/>
    <w:rsid w:val="005D2AC5"/>
    <w:rsid w:val="005E6EA3"/>
    <w:rsid w:val="006072F4"/>
    <w:rsid w:val="0062248C"/>
    <w:rsid w:val="006478C3"/>
    <w:rsid w:val="00660D8E"/>
    <w:rsid w:val="00667BC3"/>
    <w:rsid w:val="006722CC"/>
    <w:rsid w:val="00683597"/>
    <w:rsid w:val="006B150F"/>
    <w:rsid w:val="006C26BE"/>
    <w:rsid w:val="006E320A"/>
    <w:rsid w:val="007000D9"/>
    <w:rsid w:val="00704A93"/>
    <w:rsid w:val="0073425C"/>
    <w:rsid w:val="00746D7F"/>
    <w:rsid w:val="00752833"/>
    <w:rsid w:val="00761329"/>
    <w:rsid w:val="00763BDB"/>
    <w:rsid w:val="00782317"/>
    <w:rsid w:val="0079099B"/>
    <w:rsid w:val="00791E73"/>
    <w:rsid w:val="00795BA5"/>
    <w:rsid w:val="007A17EE"/>
    <w:rsid w:val="007A3775"/>
    <w:rsid w:val="007A37FB"/>
    <w:rsid w:val="007B0074"/>
    <w:rsid w:val="007D19C9"/>
    <w:rsid w:val="007D27FB"/>
    <w:rsid w:val="007E29E1"/>
    <w:rsid w:val="007F10B7"/>
    <w:rsid w:val="007F19A6"/>
    <w:rsid w:val="007F6BE8"/>
    <w:rsid w:val="0080343B"/>
    <w:rsid w:val="008128AE"/>
    <w:rsid w:val="00813942"/>
    <w:rsid w:val="00815913"/>
    <w:rsid w:val="00822EA8"/>
    <w:rsid w:val="008242AB"/>
    <w:rsid w:val="00833F7D"/>
    <w:rsid w:val="008517F3"/>
    <w:rsid w:val="00853966"/>
    <w:rsid w:val="008676F9"/>
    <w:rsid w:val="0087005C"/>
    <w:rsid w:val="00872064"/>
    <w:rsid w:val="00882BE1"/>
    <w:rsid w:val="008839FF"/>
    <w:rsid w:val="00886B12"/>
    <w:rsid w:val="008A1162"/>
    <w:rsid w:val="008A1F3E"/>
    <w:rsid w:val="008A576A"/>
    <w:rsid w:val="008A5DC7"/>
    <w:rsid w:val="008B5D0A"/>
    <w:rsid w:val="008B6C5D"/>
    <w:rsid w:val="008C0CC3"/>
    <w:rsid w:val="008C1B6E"/>
    <w:rsid w:val="008C58BB"/>
    <w:rsid w:val="008C7BEE"/>
    <w:rsid w:val="008E643C"/>
    <w:rsid w:val="008F5F20"/>
    <w:rsid w:val="0090360F"/>
    <w:rsid w:val="009144F0"/>
    <w:rsid w:val="009213CF"/>
    <w:rsid w:val="00924E3A"/>
    <w:rsid w:val="00940B24"/>
    <w:rsid w:val="00944716"/>
    <w:rsid w:val="00955BC6"/>
    <w:rsid w:val="009603B5"/>
    <w:rsid w:val="00980702"/>
    <w:rsid w:val="00992C12"/>
    <w:rsid w:val="00994EBB"/>
    <w:rsid w:val="009A504D"/>
    <w:rsid w:val="009B1EF9"/>
    <w:rsid w:val="009B747B"/>
    <w:rsid w:val="009C0111"/>
    <w:rsid w:val="009D65FE"/>
    <w:rsid w:val="009E18E8"/>
    <w:rsid w:val="009E54E7"/>
    <w:rsid w:val="009F08CB"/>
    <w:rsid w:val="00A26582"/>
    <w:rsid w:val="00A278ED"/>
    <w:rsid w:val="00A3762D"/>
    <w:rsid w:val="00A44F30"/>
    <w:rsid w:val="00A4669A"/>
    <w:rsid w:val="00A5082B"/>
    <w:rsid w:val="00A52FBC"/>
    <w:rsid w:val="00A5312C"/>
    <w:rsid w:val="00A6216A"/>
    <w:rsid w:val="00A75E87"/>
    <w:rsid w:val="00A81210"/>
    <w:rsid w:val="00A87CD3"/>
    <w:rsid w:val="00A92C93"/>
    <w:rsid w:val="00A92DE3"/>
    <w:rsid w:val="00AA4E97"/>
    <w:rsid w:val="00AB3289"/>
    <w:rsid w:val="00AB3FE7"/>
    <w:rsid w:val="00AB69C4"/>
    <w:rsid w:val="00AB6F02"/>
    <w:rsid w:val="00AC0D08"/>
    <w:rsid w:val="00AD5C64"/>
    <w:rsid w:val="00AD6CAD"/>
    <w:rsid w:val="00AE3B5B"/>
    <w:rsid w:val="00AE501D"/>
    <w:rsid w:val="00AE6266"/>
    <w:rsid w:val="00AF47BD"/>
    <w:rsid w:val="00B030B6"/>
    <w:rsid w:val="00B13E1B"/>
    <w:rsid w:val="00B16275"/>
    <w:rsid w:val="00B30981"/>
    <w:rsid w:val="00B33CA4"/>
    <w:rsid w:val="00B36CAE"/>
    <w:rsid w:val="00B51472"/>
    <w:rsid w:val="00B616B2"/>
    <w:rsid w:val="00B67DC2"/>
    <w:rsid w:val="00B7537E"/>
    <w:rsid w:val="00B7630F"/>
    <w:rsid w:val="00B81759"/>
    <w:rsid w:val="00B81C57"/>
    <w:rsid w:val="00B87C76"/>
    <w:rsid w:val="00B932C0"/>
    <w:rsid w:val="00B9434A"/>
    <w:rsid w:val="00B95415"/>
    <w:rsid w:val="00BA2AD7"/>
    <w:rsid w:val="00BA79DD"/>
    <w:rsid w:val="00BB29A8"/>
    <w:rsid w:val="00BC2A86"/>
    <w:rsid w:val="00BC4F2F"/>
    <w:rsid w:val="00BC5523"/>
    <w:rsid w:val="00BC5808"/>
    <w:rsid w:val="00BD64D0"/>
    <w:rsid w:val="00BD6FA4"/>
    <w:rsid w:val="00BD7571"/>
    <w:rsid w:val="00BE4933"/>
    <w:rsid w:val="00BF1F7D"/>
    <w:rsid w:val="00C206C6"/>
    <w:rsid w:val="00C30944"/>
    <w:rsid w:val="00C31E44"/>
    <w:rsid w:val="00C3412F"/>
    <w:rsid w:val="00C358D2"/>
    <w:rsid w:val="00C448C1"/>
    <w:rsid w:val="00C4538F"/>
    <w:rsid w:val="00C56F19"/>
    <w:rsid w:val="00C728DA"/>
    <w:rsid w:val="00C73183"/>
    <w:rsid w:val="00C74AEF"/>
    <w:rsid w:val="00C75209"/>
    <w:rsid w:val="00C80338"/>
    <w:rsid w:val="00C80463"/>
    <w:rsid w:val="00C848C0"/>
    <w:rsid w:val="00C90210"/>
    <w:rsid w:val="00C937BB"/>
    <w:rsid w:val="00CA3764"/>
    <w:rsid w:val="00CB42FE"/>
    <w:rsid w:val="00CC4845"/>
    <w:rsid w:val="00CD31BA"/>
    <w:rsid w:val="00CE29A7"/>
    <w:rsid w:val="00CE367B"/>
    <w:rsid w:val="00CE6A55"/>
    <w:rsid w:val="00CE7490"/>
    <w:rsid w:val="00D042F6"/>
    <w:rsid w:val="00D06BE7"/>
    <w:rsid w:val="00D12FA9"/>
    <w:rsid w:val="00D15C4C"/>
    <w:rsid w:val="00D24177"/>
    <w:rsid w:val="00D30AE6"/>
    <w:rsid w:val="00D31E52"/>
    <w:rsid w:val="00D33350"/>
    <w:rsid w:val="00D40A85"/>
    <w:rsid w:val="00D514E7"/>
    <w:rsid w:val="00D5606B"/>
    <w:rsid w:val="00D6565B"/>
    <w:rsid w:val="00D66012"/>
    <w:rsid w:val="00D70CAE"/>
    <w:rsid w:val="00D76FFE"/>
    <w:rsid w:val="00D84B2F"/>
    <w:rsid w:val="00D92444"/>
    <w:rsid w:val="00D97828"/>
    <w:rsid w:val="00DA4114"/>
    <w:rsid w:val="00DA4272"/>
    <w:rsid w:val="00DB1B47"/>
    <w:rsid w:val="00DB2A7C"/>
    <w:rsid w:val="00DB788A"/>
    <w:rsid w:val="00DD0B21"/>
    <w:rsid w:val="00DD3EC0"/>
    <w:rsid w:val="00DE509A"/>
    <w:rsid w:val="00DF0A5E"/>
    <w:rsid w:val="00E25DC5"/>
    <w:rsid w:val="00E309FC"/>
    <w:rsid w:val="00E40FCA"/>
    <w:rsid w:val="00E41147"/>
    <w:rsid w:val="00E53B38"/>
    <w:rsid w:val="00E56CC9"/>
    <w:rsid w:val="00E57043"/>
    <w:rsid w:val="00E62D86"/>
    <w:rsid w:val="00E63AF3"/>
    <w:rsid w:val="00E65EC2"/>
    <w:rsid w:val="00E66423"/>
    <w:rsid w:val="00E92B7B"/>
    <w:rsid w:val="00EA02F1"/>
    <w:rsid w:val="00EA2961"/>
    <w:rsid w:val="00EB0C8D"/>
    <w:rsid w:val="00EB41BC"/>
    <w:rsid w:val="00EB625A"/>
    <w:rsid w:val="00EC16A1"/>
    <w:rsid w:val="00EC3F31"/>
    <w:rsid w:val="00ED3DC9"/>
    <w:rsid w:val="00ED52FA"/>
    <w:rsid w:val="00EE21DE"/>
    <w:rsid w:val="00EE7E69"/>
    <w:rsid w:val="00EF4043"/>
    <w:rsid w:val="00EF56A5"/>
    <w:rsid w:val="00F0160B"/>
    <w:rsid w:val="00F14182"/>
    <w:rsid w:val="00F2330C"/>
    <w:rsid w:val="00F25151"/>
    <w:rsid w:val="00F33945"/>
    <w:rsid w:val="00F3437F"/>
    <w:rsid w:val="00F54DF1"/>
    <w:rsid w:val="00F55E8A"/>
    <w:rsid w:val="00F75C88"/>
    <w:rsid w:val="00F76E67"/>
    <w:rsid w:val="00F7721B"/>
    <w:rsid w:val="00F847F5"/>
    <w:rsid w:val="00F92A74"/>
    <w:rsid w:val="00FB1C19"/>
    <w:rsid w:val="00FB2AD0"/>
    <w:rsid w:val="00FB7FE5"/>
    <w:rsid w:val="00FC71E0"/>
    <w:rsid w:val="00FD330B"/>
    <w:rsid w:val="00FE2158"/>
    <w:rsid w:val="00FF4265"/>
    <w:rsid w:val="00FF51E1"/>
    <w:rsid w:val="00FF5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BC950B6-AAB9-4258-A033-8C382F1F8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9144F0"/>
    <w:pPr>
      <w:spacing w:after="0" w:line="240" w:lineRule="auto"/>
    </w:pPr>
    <w:rPr>
      <w:rFonts w:eastAsiaTheme="minorEastAsia"/>
      <w:lang w:eastAsia="es-CO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9144F0"/>
    <w:rPr>
      <w:rFonts w:eastAsiaTheme="minorEastAsia"/>
      <w:lang w:eastAsia="es-CO"/>
    </w:rPr>
  </w:style>
  <w:style w:type="paragraph" w:styleId="Encabezado">
    <w:name w:val="header"/>
    <w:basedOn w:val="Normal"/>
    <w:link w:val="EncabezadoCar"/>
    <w:uiPriority w:val="99"/>
    <w:unhideWhenUsed/>
    <w:rsid w:val="00FD330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D330B"/>
  </w:style>
  <w:style w:type="paragraph" w:styleId="Piedepgina">
    <w:name w:val="footer"/>
    <w:basedOn w:val="Normal"/>
    <w:link w:val="PiedepginaCar"/>
    <w:uiPriority w:val="99"/>
    <w:unhideWhenUsed/>
    <w:rsid w:val="00FD330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D33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ara más información y soporte contacte:
Jorge Mario Guerra González
 jorge.guerra@eia.edu.co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C252455-9098-4152-A922-2E4D17406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9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istema automatización para invernadero de café</vt:lpstr>
    </vt:vector>
  </TitlesOfParts>
  <Company>Hewlett-Packard</Company>
  <LinksUpToDate>false</LinksUpToDate>
  <CharactersWithSpaces>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tema automatización para invernadero de café</dc:title>
  <dc:subject>Manual de usuario</dc:subject>
  <dc:creator>Jorge Mario Guerra González</dc:creator>
  <cp:keywords/>
  <dc:description/>
  <cp:lastModifiedBy>Jorge Mario Guerra González</cp:lastModifiedBy>
  <cp:revision>5</cp:revision>
  <cp:lastPrinted>2017-08-05T14:27:00Z</cp:lastPrinted>
  <dcterms:created xsi:type="dcterms:W3CDTF">2017-08-05T13:13:00Z</dcterms:created>
  <dcterms:modified xsi:type="dcterms:W3CDTF">2017-08-05T14:28:00Z</dcterms:modified>
</cp:coreProperties>
</file>